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Иван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12197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2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4021432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1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4000500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4023114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3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01671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4006738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6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3973635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4021851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1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92418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2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01671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01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42244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42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4034032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Иванов Александр Олегович</dc:creator>
  <dc:language>ru-RU</dc:language>
  <cp:keywords/>
  <dcterms:created xsi:type="dcterms:W3CDTF">2024-04-09T14:46:22Z</dcterms:created>
  <dcterms:modified xsi:type="dcterms:W3CDTF">2024-04-09T14:4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